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333B" w:rsidRPr="00CE333B" w:rsidRDefault="00CE333B" w:rsidP="00CE333B">
      <w:pPr>
        <w:pStyle w:val="ListParagraph"/>
        <w:numPr>
          <w:ilvl w:val="0"/>
          <w:numId w:val="1"/>
        </w:numPr>
        <w:rPr>
          <w:rFonts w:ascii="Times New Roman" w:hAnsi="Times New Roman" w:cs="Times New Roman"/>
          <w:sz w:val="24"/>
        </w:rPr>
      </w:pPr>
      <w:r w:rsidRPr="00CE333B">
        <w:rPr>
          <w:rFonts w:ascii="Times New Roman" w:hAnsi="Times New Roman" w:cs="Times New Roman"/>
          <w:sz w:val="24"/>
        </w:rPr>
        <w:t>To use the ribbon commands, what menu and grouping of commands will you</w:t>
      </w:r>
      <w:r w:rsidRPr="00CE333B">
        <w:rPr>
          <w:rFonts w:ascii="Times New Roman" w:hAnsi="Times New Roman" w:cs="Times New Roman"/>
          <w:sz w:val="24"/>
        </w:rPr>
        <w:t xml:space="preserve"> </w:t>
      </w:r>
      <w:r w:rsidRPr="00CE333B">
        <w:rPr>
          <w:rFonts w:ascii="Times New Roman" w:hAnsi="Times New Roman" w:cs="Times New Roman"/>
          <w:sz w:val="24"/>
        </w:rPr>
        <w:t>find the Insert and Delete command?</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 xml:space="preserve">Answer: </w:t>
      </w:r>
      <w:r w:rsidRPr="00CE333B">
        <w:rPr>
          <w:rFonts w:ascii="Times New Roman" w:hAnsi="Times New Roman" w:cs="Times New Roman"/>
          <w:sz w:val="24"/>
        </w:rPr>
        <w:t>In Excel, the "Insert" and "Delete" commands can be found in the "Cells" group within the "Home" tab of the ribbon. Here's how to locate them:</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Insert Command:</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Click on the "Home" tab in the Excel ribbon.</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Look for the "Cells" group. It's typically located towards the center of the ribbon.</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Within the "Cells" group, you will find the "Insert" command. It usually appears as an icon with a downward-pointing arrow above a horizontal line. Hovering over the icon will display the tooltip "Insert."</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Delete Command:</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Similarly, within the "Cells" group of the "Home" tab, you will find the "Delete" command.</w:t>
      </w:r>
    </w:p>
    <w:p w:rsid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The "Delete" command icon typically features an "X" symbol on a piece of paper. Hovering over the icon will display the tooltip "Delete."</w:t>
      </w:r>
    </w:p>
    <w:p w:rsidR="00CE333B" w:rsidRDefault="00CE333B" w:rsidP="00CE333B">
      <w:pPr>
        <w:pStyle w:val="ListParagraph"/>
        <w:rPr>
          <w:rFonts w:ascii="Times New Roman" w:hAnsi="Times New Roman" w:cs="Times New Roman"/>
          <w:sz w:val="24"/>
        </w:rPr>
      </w:pPr>
    </w:p>
    <w:p w:rsidR="00CE333B" w:rsidRDefault="00CE333B" w:rsidP="00CE333B">
      <w:pPr>
        <w:pStyle w:val="ListParagraph"/>
        <w:numPr>
          <w:ilvl w:val="0"/>
          <w:numId w:val="1"/>
        </w:numPr>
        <w:rPr>
          <w:rFonts w:ascii="Times New Roman" w:hAnsi="Times New Roman" w:cs="Times New Roman"/>
          <w:sz w:val="24"/>
        </w:rPr>
      </w:pPr>
      <w:r w:rsidRPr="00CE333B">
        <w:rPr>
          <w:rFonts w:ascii="Times New Roman" w:hAnsi="Times New Roman" w:cs="Times New Roman"/>
          <w:sz w:val="24"/>
        </w:rPr>
        <w:t>If you set a row height or column width to 0 (zero), what happens to the row and</w:t>
      </w:r>
      <w:r>
        <w:rPr>
          <w:rFonts w:ascii="Times New Roman" w:hAnsi="Times New Roman" w:cs="Times New Roman"/>
          <w:sz w:val="24"/>
        </w:rPr>
        <w:t xml:space="preserve"> </w:t>
      </w:r>
      <w:r w:rsidRPr="00CE333B">
        <w:rPr>
          <w:rFonts w:ascii="Times New Roman" w:hAnsi="Times New Roman" w:cs="Times New Roman"/>
          <w:sz w:val="24"/>
        </w:rPr>
        <w:t>column?</w:t>
      </w:r>
    </w:p>
    <w:p w:rsidR="00CE333B" w:rsidRPr="00CE333B" w:rsidRDefault="00CE333B" w:rsidP="00CE333B">
      <w:pPr>
        <w:pStyle w:val="ListParagraph"/>
        <w:rPr>
          <w:rFonts w:ascii="Times New Roman" w:hAnsi="Times New Roman" w:cs="Times New Roman"/>
          <w:sz w:val="24"/>
        </w:rPr>
      </w:pPr>
      <w:r>
        <w:rPr>
          <w:rFonts w:ascii="Times New Roman" w:hAnsi="Times New Roman" w:cs="Times New Roman"/>
          <w:sz w:val="24"/>
        </w:rPr>
        <w:t xml:space="preserve">Answer: </w:t>
      </w:r>
      <w:r w:rsidRPr="00CE333B">
        <w:rPr>
          <w:rFonts w:ascii="Times New Roman" w:hAnsi="Times New Roman" w:cs="Times New Roman"/>
          <w:sz w:val="24"/>
        </w:rPr>
        <w:t>Setting a row height or column width to 0 (zero) in Excel effectively hides the row or column from view. Here's what happens when you set the height of a row or the width of a column to 0:</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Row Height:</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If you set the height of a row to 0, the entire row becomes hidden, and it will not be visible within the worksheet. However, the data in the hidden row still exists and will be included in calculations, sorting, filtering, and other operations.</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You can unhide the row by adjusting its height to a value greater than 0.</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Column Width:</w:t>
      </w:r>
    </w:p>
    <w:p w:rsidR="00CE333B" w:rsidRP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If you set the width of a column to 0, the entire column becomes hidden, and it will not be visible within the worksheet. Similarly, the data in the hidden column still exists and will be included in calculations, sorting, filtering, and other operations.</w:t>
      </w:r>
    </w:p>
    <w:p w:rsidR="00CE333B" w:rsidRDefault="00CE333B" w:rsidP="00CE333B">
      <w:pPr>
        <w:pStyle w:val="ListParagraph"/>
        <w:rPr>
          <w:rFonts w:ascii="Times New Roman" w:hAnsi="Times New Roman" w:cs="Times New Roman"/>
          <w:sz w:val="24"/>
        </w:rPr>
      </w:pPr>
      <w:r w:rsidRPr="00CE333B">
        <w:rPr>
          <w:rFonts w:ascii="Times New Roman" w:hAnsi="Times New Roman" w:cs="Times New Roman"/>
          <w:sz w:val="24"/>
        </w:rPr>
        <w:t>You can unhide the column by adjusting its width to a value greater than 0.</w:t>
      </w:r>
    </w:p>
    <w:p w:rsidR="00CE333B" w:rsidRDefault="00CE333B" w:rsidP="00CE333B">
      <w:pPr>
        <w:pStyle w:val="ListParagraph"/>
        <w:rPr>
          <w:rFonts w:ascii="Times New Roman" w:hAnsi="Times New Roman" w:cs="Times New Roman"/>
          <w:sz w:val="24"/>
        </w:rPr>
      </w:pPr>
    </w:p>
    <w:p w:rsidR="00CE333B" w:rsidRDefault="00CE333B" w:rsidP="00CE333B">
      <w:pPr>
        <w:pStyle w:val="ListParagraph"/>
        <w:numPr>
          <w:ilvl w:val="0"/>
          <w:numId w:val="1"/>
        </w:numPr>
        <w:rPr>
          <w:rFonts w:ascii="Times New Roman" w:hAnsi="Times New Roman" w:cs="Times New Roman"/>
          <w:sz w:val="24"/>
        </w:rPr>
      </w:pPr>
      <w:r w:rsidRPr="00CE333B">
        <w:rPr>
          <w:rFonts w:ascii="Times New Roman" w:hAnsi="Times New Roman" w:cs="Times New Roman"/>
          <w:sz w:val="24"/>
        </w:rPr>
        <w:t>Is there a need to change the height and width in a cell? Why?</w:t>
      </w:r>
    </w:p>
    <w:p w:rsidR="00CE333B" w:rsidRPr="00CE333B" w:rsidRDefault="00CE333B" w:rsidP="002E1D8E">
      <w:pPr>
        <w:pStyle w:val="ListParagraph"/>
        <w:jc w:val="both"/>
        <w:rPr>
          <w:rFonts w:ascii="Times New Roman" w:hAnsi="Times New Roman" w:cs="Times New Roman"/>
          <w:sz w:val="24"/>
        </w:rPr>
      </w:pPr>
      <w:r>
        <w:rPr>
          <w:rFonts w:ascii="Times New Roman" w:hAnsi="Times New Roman" w:cs="Times New Roman"/>
          <w:sz w:val="24"/>
        </w:rPr>
        <w:t>Answer:</w:t>
      </w:r>
      <w:r w:rsidRPr="00CE333B">
        <w:t xml:space="preserve"> </w:t>
      </w:r>
      <w:r w:rsidRPr="00CE333B">
        <w:rPr>
          <w:rFonts w:ascii="Times New Roman" w:hAnsi="Times New Roman" w:cs="Times New Roman"/>
          <w:sz w:val="24"/>
        </w:rPr>
        <w:t>Changing the height and width of cells in Excel can be necessary for several reasons, depending on the specific requirements of your worksheet and the formatting you wish to apply. Here are some reasons why you might need to adjust the height and width of cells:</w:t>
      </w:r>
    </w:p>
    <w:p w:rsidR="00CE333B" w:rsidRPr="00CE333B" w:rsidRDefault="00CE333B" w:rsidP="002E1D8E">
      <w:pPr>
        <w:pStyle w:val="ListParagraph"/>
        <w:jc w:val="both"/>
        <w:rPr>
          <w:rFonts w:ascii="Times New Roman" w:hAnsi="Times New Roman" w:cs="Times New Roman"/>
          <w:sz w:val="24"/>
        </w:rPr>
      </w:pPr>
      <w:r w:rsidRPr="00CE333B">
        <w:rPr>
          <w:rFonts w:ascii="Times New Roman" w:hAnsi="Times New Roman" w:cs="Times New Roman"/>
          <w:sz w:val="24"/>
        </w:rPr>
        <w:t>Accommodating Text and Data: Adjusting the height and width of cells allows you to accommodate the content they contain. If the text or data in a cell is too large to fit within the default dimensions, changing the height or width ensures that all information is visible without being cut off.</w:t>
      </w:r>
    </w:p>
    <w:p w:rsidR="00CE333B" w:rsidRPr="00CE333B" w:rsidRDefault="00CE333B" w:rsidP="002E1D8E">
      <w:pPr>
        <w:pStyle w:val="ListParagraph"/>
        <w:jc w:val="both"/>
        <w:rPr>
          <w:rFonts w:ascii="Times New Roman" w:hAnsi="Times New Roman" w:cs="Times New Roman"/>
          <w:sz w:val="24"/>
        </w:rPr>
      </w:pPr>
      <w:r w:rsidRPr="00CE333B">
        <w:rPr>
          <w:rFonts w:ascii="Times New Roman" w:hAnsi="Times New Roman" w:cs="Times New Roman"/>
          <w:sz w:val="24"/>
        </w:rPr>
        <w:t>Improving Readability: By adjusting the height and width of cells, you can enhance the readability of your worksheet. Ensuring that text and data are properly aligned and not cramped within cells makes it easier for users to understand and interpret the information.</w:t>
      </w:r>
    </w:p>
    <w:p w:rsidR="00CE333B" w:rsidRPr="00CE333B" w:rsidRDefault="00CE333B" w:rsidP="002E1D8E">
      <w:pPr>
        <w:pStyle w:val="ListParagraph"/>
        <w:jc w:val="both"/>
        <w:rPr>
          <w:rFonts w:ascii="Times New Roman" w:hAnsi="Times New Roman" w:cs="Times New Roman"/>
          <w:sz w:val="24"/>
        </w:rPr>
      </w:pPr>
    </w:p>
    <w:p w:rsidR="00CE333B" w:rsidRPr="00CE333B" w:rsidRDefault="00CE333B" w:rsidP="002E1D8E">
      <w:pPr>
        <w:pStyle w:val="ListParagraph"/>
        <w:jc w:val="both"/>
        <w:rPr>
          <w:rFonts w:ascii="Times New Roman" w:hAnsi="Times New Roman" w:cs="Times New Roman"/>
          <w:sz w:val="24"/>
        </w:rPr>
      </w:pPr>
      <w:r w:rsidRPr="00CE333B">
        <w:rPr>
          <w:rFonts w:ascii="Times New Roman" w:hAnsi="Times New Roman" w:cs="Times New Roman"/>
          <w:sz w:val="24"/>
        </w:rPr>
        <w:t>Customizing Layout and Presentation: Changing the height and width of cells allows you to customize the layout and presentation of your worksheet. You can create visually appealing designs by adjusting the dimensions of cells to create uniformity or emphasize specific sections of the data.</w:t>
      </w:r>
    </w:p>
    <w:p w:rsidR="00CE333B" w:rsidRPr="00CE333B" w:rsidRDefault="00CE333B" w:rsidP="002E1D8E">
      <w:pPr>
        <w:pStyle w:val="ListParagraph"/>
        <w:jc w:val="both"/>
        <w:rPr>
          <w:rFonts w:ascii="Times New Roman" w:hAnsi="Times New Roman" w:cs="Times New Roman"/>
          <w:sz w:val="24"/>
        </w:rPr>
      </w:pPr>
      <w:r w:rsidRPr="00CE333B">
        <w:rPr>
          <w:rFonts w:ascii="Times New Roman" w:hAnsi="Times New Roman" w:cs="Times New Roman"/>
          <w:sz w:val="24"/>
        </w:rPr>
        <w:t>Formatting for Printing: Adjusting cell dimensions is essential for formatting worksheets for printing. Ensuring that cells are sized appropriately helps optimize the layout for printing on paper or other media.</w:t>
      </w:r>
    </w:p>
    <w:p w:rsidR="00CE333B" w:rsidRPr="00CE333B" w:rsidRDefault="00CE333B" w:rsidP="002E1D8E">
      <w:pPr>
        <w:pStyle w:val="ListParagraph"/>
        <w:jc w:val="both"/>
        <w:rPr>
          <w:rFonts w:ascii="Times New Roman" w:hAnsi="Times New Roman" w:cs="Times New Roman"/>
          <w:sz w:val="24"/>
        </w:rPr>
      </w:pPr>
      <w:r w:rsidRPr="00CE333B">
        <w:rPr>
          <w:rFonts w:ascii="Times New Roman" w:hAnsi="Times New Roman" w:cs="Times New Roman"/>
          <w:sz w:val="24"/>
        </w:rPr>
        <w:t>Merging Cells: In some cases, you may need to merge cells across rows or columns to create a single larger cell. This is commonly done for headings or labels that span multiple columns or rows. Adjusting the height and width of merged cells ensures that they display correctly.</w:t>
      </w:r>
    </w:p>
    <w:p w:rsidR="00CE333B" w:rsidRDefault="00CE333B" w:rsidP="002E1D8E">
      <w:pPr>
        <w:pStyle w:val="ListParagraph"/>
        <w:jc w:val="both"/>
        <w:rPr>
          <w:rFonts w:ascii="Times New Roman" w:hAnsi="Times New Roman" w:cs="Times New Roman"/>
          <w:sz w:val="24"/>
        </w:rPr>
      </w:pPr>
      <w:r w:rsidRPr="00CE333B">
        <w:rPr>
          <w:rFonts w:ascii="Times New Roman" w:hAnsi="Times New Roman" w:cs="Times New Roman"/>
          <w:sz w:val="24"/>
        </w:rPr>
        <w:t>Resizing Images and Objects: If you insert images, shapes, or other objects into cells, you may need to adjust the dimensions of the cells to accommodate these objects properly. Resizing cells allows you to control the placement and appearance of embedded objects.</w:t>
      </w:r>
    </w:p>
    <w:p w:rsidR="002E1D8E" w:rsidRDefault="002E1D8E" w:rsidP="002E1D8E">
      <w:pPr>
        <w:pStyle w:val="ListParagraph"/>
        <w:jc w:val="both"/>
        <w:rPr>
          <w:rFonts w:ascii="Times New Roman" w:hAnsi="Times New Roman" w:cs="Times New Roman"/>
          <w:sz w:val="24"/>
        </w:rPr>
      </w:pPr>
    </w:p>
    <w:p w:rsidR="002E1D8E" w:rsidRDefault="002E1D8E" w:rsidP="002E1D8E">
      <w:pPr>
        <w:pStyle w:val="ListParagraph"/>
        <w:numPr>
          <w:ilvl w:val="0"/>
          <w:numId w:val="1"/>
        </w:numPr>
        <w:jc w:val="both"/>
        <w:rPr>
          <w:rFonts w:ascii="Times New Roman" w:hAnsi="Times New Roman" w:cs="Times New Roman"/>
          <w:sz w:val="24"/>
        </w:rPr>
      </w:pPr>
      <w:r w:rsidRPr="002E1D8E">
        <w:rPr>
          <w:rFonts w:ascii="Times New Roman" w:hAnsi="Times New Roman" w:cs="Times New Roman"/>
          <w:sz w:val="24"/>
        </w:rPr>
        <w:t>What is the keyboard shortcut to unhide rows?</w:t>
      </w:r>
    </w:p>
    <w:p w:rsidR="002E1D8E" w:rsidRPr="002E1D8E" w:rsidRDefault="002E1D8E" w:rsidP="002E1D8E">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2E1D8E">
        <w:rPr>
          <w:rFonts w:ascii="Times New Roman" w:hAnsi="Times New Roman" w:cs="Times New Roman"/>
          <w:sz w:val="24"/>
        </w:rPr>
        <w:t>In Excel, the keyboard shortcut to unhide rows is:</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Ctrl + Shift + 9</w:t>
      </w:r>
    </w:p>
    <w:p w:rsid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Pressing Ctrl + Shift + 9 will unhide any rows that are currently hidden in the selected range or worksheet. This shortcut is a quick and convenient way to reveal hidden rows without needing to navigate through the Excel menus.</w:t>
      </w:r>
    </w:p>
    <w:p w:rsidR="002E1D8E" w:rsidRDefault="002E1D8E" w:rsidP="002E1D8E">
      <w:pPr>
        <w:pStyle w:val="ListParagraph"/>
        <w:jc w:val="both"/>
        <w:rPr>
          <w:rFonts w:ascii="Times New Roman" w:hAnsi="Times New Roman" w:cs="Times New Roman"/>
          <w:sz w:val="24"/>
        </w:rPr>
      </w:pPr>
    </w:p>
    <w:p w:rsidR="002E1D8E" w:rsidRDefault="002E1D8E" w:rsidP="002E1D8E">
      <w:pPr>
        <w:pStyle w:val="ListParagraph"/>
        <w:numPr>
          <w:ilvl w:val="0"/>
          <w:numId w:val="1"/>
        </w:numPr>
        <w:jc w:val="both"/>
        <w:rPr>
          <w:rFonts w:ascii="Times New Roman" w:hAnsi="Times New Roman" w:cs="Times New Roman"/>
          <w:sz w:val="24"/>
        </w:rPr>
      </w:pPr>
      <w:r w:rsidRPr="002E1D8E">
        <w:rPr>
          <w:rFonts w:ascii="Times New Roman" w:hAnsi="Times New Roman" w:cs="Times New Roman"/>
          <w:sz w:val="24"/>
        </w:rPr>
        <w:t>How to hide rows containing blank cells?</w:t>
      </w:r>
    </w:p>
    <w:p w:rsidR="002E1D8E" w:rsidRPr="002E1D8E" w:rsidRDefault="002E1D8E" w:rsidP="002E1D8E">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2E1D8E">
        <w:rPr>
          <w:rFonts w:ascii="Times New Roman" w:hAnsi="Times New Roman" w:cs="Times New Roman"/>
          <w:sz w:val="24"/>
        </w:rPr>
        <w:t>To hide rows containing blank cells in Excel, you can use a filter to display only the rows that contain data. Here's how you can do it:</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Select the Data Range: Click on any cell within your data range. If your data has headers, make sure to include them in your selection.</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Apply a Filter: Go to the "Data" tab on the Excel ribbon, and click on the "Filter" button. This will add filter arrows to the headers of your selected data range.</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Filter for Blanks: Click on the filter arrow in the column that may contain blank cells. In the filter dropdown menu, uncheck the box next to "Select All" to deselect all options. Then, check the box next to "Blanks" to filter for blank cells only. Click "OK" or "OK" to apply the filter.</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Hide Filtered Rows: After applying the filter for blank cells, Excel will display only the rows that contain blank cells in the selected column(s). Select all the visible rows by clicking on the row numbers on the left side of the worksheet (the row numbers turn blue when selected). Right-click on any of the selected row numbers, then choose "Hide" from the context menu. This will hide all the selected rows that contain blank cells.</w:t>
      </w:r>
    </w:p>
    <w:p w:rsid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Remove the Filter: Once you have hidden the rows with blank cells, you can remove the filter by clicking on the filter arrow in the filtered column(s) again and selecting "Clear Filter from [Column Name]". This will show all the rows in the data range, including the ones that were previously hidden.</w:t>
      </w:r>
    </w:p>
    <w:p w:rsidR="002E1D8E" w:rsidRDefault="002E1D8E" w:rsidP="002E1D8E">
      <w:pPr>
        <w:pStyle w:val="ListParagraph"/>
        <w:numPr>
          <w:ilvl w:val="0"/>
          <w:numId w:val="1"/>
        </w:numPr>
        <w:jc w:val="both"/>
        <w:rPr>
          <w:rFonts w:ascii="Times New Roman" w:hAnsi="Times New Roman" w:cs="Times New Roman"/>
          <w:sz w:val="24"/>
        </w:rPr>
      </w:pPr>
      <w:r w:rsidRPr="002E1D8E">
        <w:rPr>
          <w:rFonts w:ascii="Times New Roman" w:hAnsi="Times New Roman" w:cs="Times New Roman"/>
          <w:sz w:val="24"/>
        </w:rPr>
        <w:t>What are the steps to hide the duplicate values using conditional formatting in</w:t>
      </w:r>
      <w:r>
        <w:rPr>
          <w:rFonts w:ascii="Times New Roman" w:hAnsi="Times New Roman" w:cs="Times New Roman"/>
          <w:sz w:val="24"/>
        </w:rPr>
        <w:t xml:space="preserve"> </w:t>
      </w:r>
      <w:r w:rsidRPr="002E1D8E">
        <w:rPr>
          <w:rFonts w:ascii="Times New Roman" w:hAnsi="Times New Roman" w:cs="Times New Roman"/>
          <w:sz w:val="24"/>
        </w:rPr>
        <w:t>excel?</w:t>
      </w:r>
    </w:p>
    <w:p w:rsidR="002E1D8E" w:rsidRPr="002E1D8E" w:rsidRDefault="002E1D8E" w:rsidP="002E1D8E">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2E1D8E">
        <w:rPr>
          <w:rFonts w:ascii="Times New Roman" w:hAnsi="Times New Roman" w:cs="Times New Roman"/>
          <w:sz w:val="24"/>
        </w:rPr>
        <w:t>To hide duplicate values using conditional formatting in Excel</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Select the Data Range: Click on any cell within your data range. Make sure to include the entire range of cells where you want to apply the conditional formatting.</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Open the Conditional Formatting Menu: Go to the "Home" tab on the Excel ribbon, then click on the "Conditional Formatting" button in the "Styles" group. From the dropdown menu, select "Highlight Cells Rules", then choose "Duplicate Values..." from the submenu.</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Choose Formatting Style: In the "Duplicate Values" dialog box that appears, you can choose the formatting style you want to apply to the duplicate values. This can be a font color, fill color, or any other formatting option available in Excel.</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Click OK: After selecting the desired formatting style, click the "OK" button to apply the conditional formatting to the selected range.</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View the Result: Excel will now apply the selected formatting style to all duplicate values within the data range. You can see the duplicate values highlighted according to the chosen formatting style.</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Optional Step - Hide Duplicate Values: If you want to hide the duplicate values instead of highlighting them, you can use the following steps:</w:t>
      </w:r>
    </w:p>
    <w:p w:rsidR="002E1D8E" w:rsidRPr="002E1D8E" w:rsidRDefault="002E1D8E" w:rsidP="002E1D8E">
      <w:pPr>
        <w:pStyle w:val="ListParagraph"/>
        <w:jc w:val="both"/>
        <w:rPr>
          <w:rFonts w:ascii="Times New Roman" w:hAnsi="Times New Roman" w:cs="Times New Roman"/>
          <w:sz w:val="24"/>
        </w:rPr>
      </w:pPr>
      <w:bookmarkStart w:id="0" w:name="_GoBack"/>
      <w:bookmarkEnd w:id="0"/>
      <w:r w:rsidRPr="002E1D8E">
        <w:rPr>
          <w:rFonts w:ascii="Times New Roman" w:hAnsi="Times New Roman" w:cs="Times New Roman"/>
          <w:sz w:val="24"/>
        </w:rPr>
        <w:t>Select the entire data range where the conditional formatting is applied.</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Right-click on any of the selected cells, then choose "Filter" from the context menu.</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Click on the filter arrow in the column that contains the duplicate values.</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In the filter dropdown menu, uncheck the box next to "Select All" to deselect all options, then check the box next to "Duplicates" to filter for duplicate values only. Click "OK" or "OK" to apply the filter.</w:t>
      </w:r>
    </w:p>
    <w:p w:rsidR="002E1D8E" w:rsidRPr="002E1D8E" w:rsidRDefault="002E1D8E" w:rsidP="002E1D8E">
      <w:pPr>
        <w:pStyle w:val="ListParagraph"/>
        <w:jc w:val="both"/>
        <w:rPr>
          <w:rFonts w:ascii="Times New Roman" w:hAnsi="Times New Roman" w:cs="Times New Roman"/>
          <w:sz w:val="24"/>
        </w:rPr>
      </w:pPr>
      <w:r w:rsidRPr="002E1D8E">
        <w:rPr>
          <w:rFonts w:ascii="Times New Roman" w:hAnsi="Times New Roman" w:cs="Times New Roman"/>
          <w:sz w:val="24"/>
        </w:rPr>
        <w:t>With the duplicate values filtered, you can now select and hide all the visible rows containing duplicate values by right-clicking on any of the selected row numbers and choosing "Hide" from the context menu.</w:t>
      </w:r>
    </w:p>
    <w:p w:rsidR="00880AE2" w:rsidRPr="00CE333B" w:rsidRDefault="00CE333B" w:rsidP="00CE333B">
      <w:pPr>
        <w:tabs>
          <w:tab w:val="left" w:pos="3180"/>
        </w:tabs>
      </w:pPr>
      <w:r>
        <w:tab/>
      </w:r>
    </w:p>
    <w:sectPr w:rsidR="00880AE2" w:rsidRPr="00CE33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115912"/>
    <w:multiLevelType w:val="hybridMultilevel"/>
    <w:tmpl w:val="62FCB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MjewMAUyDc3MTZV0lIJTi4sz8/NACgxrAYirdF0sAAAA"/>
  </w:docVars>
  <w:rsids>
    <w:rsidRoot w:val="00CE333B"/>
    <w:rsid w:val="002E1D8E"/>
    <w:rsid w:val="005E56B7"/>
    <w:rsid w:val="007566FF"/>
    <w:rsid w:val="00CE3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976A04-935A-4943-8EE3-0EF377CD6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3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133</Words>
  <Characters>6460</Characters>
  <Application>Microsoft Office Word</Application>
  <DocSecurity>0</DocSecurity>
  <Lines>53</Lines>
  <Paragraphs>15</Paragraphs>
  <ScaleCrop>false</ScaleCrop>
  <Company>home</Company>
  <LinksUpToDate>false</LinksUpToDate>
  <CharactersWithSpaces>7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2</cp:revision>
  <dcterms:created xsi:type="dcterms:W3CDTF">2024-04-10T12:51:00Z</dcterms:created>
  <dcterms:modified xsi:type="dcterms:W3CDTF">2024-04-10T12:58:00Z</dcterms:modified>
</cp:coreProperties>
</file>